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0C6D2E1" w14:textId="1068F29E" w:rsidR="00D56B9A" w:rsidRDefault="00F329BD">
      <w:r>
        <w:t xml:space="preserve">It is better to use Class selectors when working with CSS because you will not have the possibilities of having your styling over written. Using ID selectors when applying styling is not advised </w:t>
      </w:r>
      <w:proofErr w:type="gramStart"/>
      <w:r>
        <w:t>due to the fact that</w:t>
      </w:r>
      <w:proofErr w:type="gramEnd"/>
      <w:r>
        <w:t xml:space="preserve"> you may have to restyle frequently. Class selectors are more specific and give the developer much greater control over what they are styling. It is also much more efficient. </w:t>
      </w:r>
    </w:p>
    <w:sectPr w:rsidR="00D56B9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c0MbUwMDE2MzWyMLBQ0lEKTi0uzszPAykwrAUAL0LvOSwAAAA="/>
  </w:docVars>
  <w:rsids>
    <w:rsidRoot w:val="00F329BD"/>
    <w:rsid w:val="00D56B9A"/>
    <w:rsid w:val="00F329B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045023"/>
  <w15:chartTrackingRefBased/>
  <w15:docId w15:val="{0DDD5B70-FD3E-48F0-8CBA-846A01F986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1</Pages>
  <Words>58</Words>
  <Characters>333</Characters>
  <Application>Microsoft Office Word</Application>
  <DocSecurity>0</DocSecurity>
  <Lines>2</Lines>
  <Paragraphs>1</Paragraphs>
  <ScaleCrop>false</ScaleCrop>
  <Company/>
  <LinksUpToDate>false</LinksUpToDate>
  <CharactersWithSpaces>3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phen Iverson</dc:creator>
  <cp:keywords/>
  <dc:description/>
  <cp:lastModifiedBy>Stephen Iverson</cp:lastModifiedBy>
  <cp:revision>1</cp:revision>
  <dcterms:created xsi:type="dcterms:W3CDTF">2020-06-29T23:10:00Z</dcterms:created>
  <dcterms:modified xsi:type="dcterms:W3CDTF">2020-06-29T23:13:00Z</dcterms:modified>
</cp:coreProperties>
</file>